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OfSq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35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19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5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36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80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71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9T05:35:18Z</dcterms:created>
  <dcterms:modified xsi:type="dcterms:W3CDTF">2024-02-09T05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